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96983" w14:textId="23C8EC85" w:rsidR="000C17B9" w:rsidRDefault="000C17B9">
      <w:pPr>
        <w:pStyle w:val="Corpodetexto"/>
        <w:rPr>
          <w:color w:val="222222"/>
          <w:shd w:val="clear" w:color="auto" w:fill="F8F9FA"/>
        </w:rPr>
      </w:pPr>
      <w:r w:rsidRPr="000C17B9">
        <w:rPr>
          <w:b w:val="0"/>
          <w:bCs w:val="0"/>
        </w:rPr>
        <w:br/>
      </w:r>
      <w:r w:rsidRPr="000C17B9">
        <w:rPr>
          <w:color w:val="222222"/>
          <w:shd w:val="clear" w:color="auto" w:fill="F8F9FA"/>
        </w:rPr>
        <w:t xml:space="preserve">Monobloco com dois tipos de válvula para situações de instalação </w:t>
      </w:r>
      <w:r w:rsidR="005031A1">
        <w:rPr>
          <w:color w:val="222222"/>
          <w:shd w:val="clear" w:color="auto" w:fill="F8F9FA"/>
        </w:rPr>
        <w:t>em espaço limitado</w:t>
      </w:r>
    </w:p>
    <w:p w14:paraId="3EAEC29C" w14:textId="77777777" w:rsidR="000C17B9" w:rsidRDefault="000C17B9">
      <w:pPr>
        <w:pStyle w:val="Corpodetexto"/>
        <w:rPr>
          <w:color w:val="222222"/>
          <w:shd w:val="clear" w:color="auto" w:fill="F8F9FA"/>
        </w:rPr>
      </w:pPr>
    </w:p>
    <w:p w14:paraId="06DF8B4B" w14:textId="32F6CCA8" w:rsidR="005708DA" w:rsidRDefault="000C17B9">
      <w:pPr>
        <w:pStyle w:val="Corpodetexto"/>
        <w:rPr>
          <w:color w:val="222222"/>
          <w:shd w:val="clear" w:color="auto" w:fill="F8F9FA"/>
        </w:rPr>
      </w:pPr>
      <w:r w:rsidRPr="000C17B9">
        <w:rPr>
          <w:color w:val="222222"/>
          <w:shd w:val="clear" w:color="auto" w:fill="F8F9FA"/>
        </w:rPr>
        <w:t xml:space="preserve">Iperó, </w:t>
      </w:r>
      <w:r w:rsidR="006117C3">
        <w:rPr>
          <w:color w:val="222222"/>
          <w:shd w:val="clear" w:color="auto" w:fill="F8F9FA"/>
        </w:rPr>
        <w:t xml:space="preserve">Maio </w:t>
      </w:r>
      <w:r w:rsidRPr="000C17B9">
        <w:rPr>
          <w:color w:val="222222"/>
          <w:shd w:val="clear" w:color="auto" w:fill="F8F9FA"/>
        </w:rPr>
        <w:t>de 2020.</w:t>
      </w:r>
    </w:p>
    <w:p w14:paraId="5D6BA8AF" w14:textId="44BAF3DB" w:rsidR="000C17B9" w:rsidRDefault="000C17B9">
      <w:pPr>
        <w:pStyle w:val="Corpodetexto"/>
        <w:rPr>
          <w:b w:val="0"/>
          <w:bCs w:val="0"/>
          <w:color w:val="222222"/>
          <w:shd w:val="clear" w:color="auto" w:fill="F8F9FA"/>
        </w:rPr>
      </w:pPr>
      <w:r w:rsidRPr="000C17B9">
        <w:rPr>
          <w:color w:val="222222"/>
          <w:shd w:val="clear" w:color="auto" w:fill="F8F9FA"/>
        </w:rPr>
        <w:t>O novo</w:t>
      </w:r>
      <w:r w:rsidR="005031A1">
        <w:rPr>
          <w:color w:val="222222"/>
          <w:shd w:val="clear" w:color="auto" w:fill="F8F9FA"/>
        </w:rPr>
        <w:t xml:space="preserve"> monobloco</w:t>
      </w:r>
      <w:r w:rsidRPr="000C17B9">
        <w:rPr>
          <w:color w:val="222222"/>
          <w:shd w:val="clear" w:color="auto" w:fill="F8F9FA"/>
        </w:rPr>
        <w:t xml:space="preserve"> modelo IBM da WIKA</w:t>
      </w:r>
      <w:r w:rsidR="005031A1">
        <w:rPr>
          <w:color w:val="222222"/>
          <w:shd w:val="clear" w:color="auto" w:fill="F8F9FA"/>
        </w:rPr>
        <w:t xml:space="preserve">, </w:t>
      </w:r>
      <w:r w:rsidRPr="000C17B9">
        <w:rPr>
          <w:color w:val="222222"/>
          <w:shd w:val="clear" w:color="auto" w:fill="F8F9FA"/>
        </w:rPr>
        <w:t xml:space="preserve">foi projetado para </w:t>
      </w:r>
      <w:r w:rsidR="005031A1">
        <w:rPr>
          <w:color w:val="222222"/>
          <w:shd w:val="clear" w:color="auto" w:fill="F8F9FA"/>
        </w:rPr>
        <w:t xml:space="preserve">ser robusto e ao mesmo tempo </w:t>
      </w:r>
      <w:r w:rsidRPr="000C17B9">
        <w:rPr>
          <w:color w:val="222222"/>
          <w:shd w:val="clear" w:color="auto" w:fill="F8F9FA"/>
        </w:rPr>
        <w:t>economizar espaço. A válvula de instrumentação compacta está disponível opcionalmente com conexões rosqueadas em ângulo de 90°, válvulas esfera e/ou válvulas agulha.</w:t>
      </w:r>
      <w:r w:rsidRPr="000C17B9">
        <w:rPr>
          <w:b w:val="0"/>
          <w:bCs w:val="0"/>
          <w:color w:val="222222"/>
          <w:shd w:val="clear" w:color="auto" w:fill="F8F9FA"/>
        </w:rPr>
        <w:t xml:space="preserve"> </w:t>
      </w:r>
    </w:p>
    <w:p w14:paraId="71258962" w14:textId="77777777" w:rsidR="000C17B9" w:rsidRDefault="000C17B9">
      <w:pPr>
        <w:pStyle w:val="Corpodetexto"/>
        <w:rPr>
          <w:b w:val="0"/>
          <w:bCs w:val="0"/>
          <w:color w:val="222222"/>
          <w:shd w:val="clear" w:color="auto" w:fill="F8F9FA"/>
        </w:rPr>
      </w:pPr>
    </w:p>
    <w:p w14:paraId="73EF32DF" w14:textId="77777777" w:rsidR="000B7C07" w:rsidRDefault="000C17B9" w:rsidP="000B7C07">
      <w:pPr>
        <w:pStyle w:val="Corpodetexto"/>
        <w:rPr>
          <w:b w:val="0"/>
          <w:bCs w:val="0"/>
          <w:color w:val="222222"/>
          <w:shd w:val="clear" w:color="auto" w:fill="F8F9FA"/>
        </w:rPr>
      </w:pPr>
      <w:r w:rsidRPr="000C17B9">
        <w:rPr>
          <w:b w:val="0"/>
          <w:bCs w:val="0"/>
          <w:color w:val="222222"/>
          <w:shd w:val="clear" w:color="auto" w:fill="F8F9FA"/>
        </w:rPr>
        <w:t xml:space="preserve">Devido às suas propriedades e dimensões, o novo </w:t>
      </w:r>
      <w:r w:rsidR="00350E48">
        <w:rPr>
          <w:b w:val="0"/>
          <w:bCs w:val="0"/>
          <w:color w:val="222222"/>
          <w:shd w:val="clear" w:color="auto" w:fill="F8F9FA"/>
        </w:rPr>
        <w:t>monobloco m</w:t>
      </w:r>
      <w:r w:rsidRPr="000C17B9">
        <w:rPr>
          <w:b w:val="0"/>
          <w:bCs w:val="0"/>
          <w:color w:val="222222"/>
          <w:shd w:val="clear" w:color="auto" w:fill="F8F9FA"/>
        </w:rPr>
        <w:t xml:space="preserve">odelo IBM é particularmente adequado para proteger instrumentos de medição em painéis de controle de cabeças de poço e sistemas de amostragem para análise de processos. O modelo IBM pode ser projetado para pressões operacionais de até 10.000 psi (690 bar). Mesmo com essa carga, a qualidade </w:t>
      </w:r>
      <w:r w:rsidR="00350E48">
        <w:rPr>
          <w:b w:val="0"/>
          <w:bCs w:val="0"/>
          <w:color w:val="222222"/>
          <w:shd w:val="clear" w:color="auto" w:fill="F8F9FA"/>
        </w:rPr>
        <w:t>de fabricação</w:t>
      </w:r>
      <w:r w:rsidRPr="000C17B9">
        <w:rPr>
          <w:b w:val="0"/>
          <w:bCs w:val="0"/>
          <w:color w:val="222222"/>
          <w:shd w:val="clear" w:color="auto" w:fill="F8F9FA"/>
        </w:rPr>
        <w:t xml:space="preserve"> da válvula permite um manuseio suave com baixo torque. As versões com válvulas esfera também oferecem um sistema de vedação redundante de metal polimérico com estanqueidade testada de acordo com </w:t>
      </w:r>
      <w:r w:rsidR="00350E48">
        <w:rPr>
          <w:b w:val="0"/>
          <w:bCs w:val="0"/>
          <w:color w:val="222222"/>
          <w:shd w:val="clear" w:color="auto" w:fill="F8F9FA"/>
        </w:rPr>
        <w:t xml:space="preserve">a norma </w:t>
      </w:r>
      <w:r w:rsidR="005708DA">
        <w:rPr>
          <w:b w:val="0"/>
          <w:bCs w:val="0"/>
          <w:color w:val="222222"/>
          <w:shd w:val="clear" w:color="auto" w:fill="F8F9FA"/>
        </w:rPr>
        <w:t xml:space="preserve">e com </w:t>
      </w:r>
      <w:r w:rsidR="00350E48" w:rsidRPr="000C17B9">
        <w:rPr>
          <w:b w:val="0"/>
          <w:bCs w:val="0"/>
          <w:color w:val="222222"/>
          <w:shd w:val="clear" w:color="auto" w:fill="F8F9FA"/>
        </w:rPr>
        <w:t>taxa de vazamento</w:t>
      </w:r>
      <w:r w:rsidR="007765F7">
        <w:rPr>
          <w:b w:val="0"/>
          <w:bCs w:val="0"/>
          <w:color w:val="222222"/>
          <w:shd w:val="clear" w:color="auto" w:fill="F8F9FA"/>
        </w:rPr>
        <w:t xml:space="preserve"> </w:t>
      </w:r>
      <w:r w:rsidR="005708DA" w:rsidRPr="005708DA">
        <w:rPr>
          <w:b w:val="0"/>
          <w:bCs w:val="0"/>
          <w:color w:val="222222"/>
          <w:shd w:val="clear" w:color="auto" w:fill="F8F9FA"/>
        </w:rPr>
        <w:t>conforme</w:t>
      </w:r>
    </w:p>
    <w:p w14:paraId="073CCAF6" w14:textId="715D937A" w:rsidR="00350E48" w:rsidRDefault="00350E48" w:rsidP="000B7C07">
      <w:pPr>
        <w:pStyle w:val="Corpodetexto"/>
        <w:rPr>
          <w:b w:val="0"/>
          <w:bCs w:val="0"/>
          <w:color w:val="222222"/>
          <w:shd w:val="clear" w:color="auto" w:fill="F8F9FA"/>
        </w:rPr>
      </w:pPr>
      <w:r w:rsidRPr="005708DA">
        <w:rPr>
          <w:b w:val="0"/>
          <w:bCs w:val="0"/>
          <w:color w:val="222222"/>
          <w:shd w:val="clear" w:color="auto" w:fill="F8F9FA"/>
        </w:rPr>
        <w:t>A</w:t>
      </w:r>
      <w:r w:rsidR="008F5B0C" w:rsidRPr="005708DA">
        <w:rPr>
          <w:b w:val="0"/>
          <w:bCs w:val="0"/>
          <w:color w:val="222222"/>
          <w:shd w:val="clear" w:color="auto" w:fill="F8F9FA"/>
        </w:rPr>
        <w:t>,</w:t>
      </w:r>
      <w:r w:rsidRPr="005708DA">
        <w:rPr>
          <w:b w:val="0"/>
          <w:bCs w:val="0"/>
          <w:color w:val="222222"/>
          <w:shd w:val="clear" w:color="auto" w:fill="F8F9FA"/>
        </w:rPr>
        <w:t xml:space="preserve"> </w:t>
      </w:r>
      <w:r w:rsidR="000C17B9" w:rsidRPr="005708DA">
        <w:rPr>
          <w:b w:val="0"/>
          <w:bCs w:val="0"/>
          <w:color w:val="222222"/>
          <w:shd w:val="clear" w:color="auto" w:fill="F8F9FA"/>
        </w:rPr>
        <w:t>BS6755 / ISO 5208</w:t>
      </w:r>
      <w:r>
        <w:rPr>
          <w:b w:val="0"/>
          <w:bCs w:val="0"/>
          <w:color w:val="222222"/>
          <w:shd w:val="clear" w:color="auto" w:fill="F8F9FA"/>
        </w:rPr>
        <w:t>.</w:t>
      </w:r>
      <w:r w:rsidR="001756FE">
        <w:rPr>
          <w:b w:val="0"/>
          <w:bCs w:val="0"/>
          <w:color w:val="222222"/>
          <w:shd w:val="clear" w:color="auto" w:fill="F8F9FA"/>
        </w:rPr>
        <w:t xml:space="preserve"> </w:t>
      </w:r>
      <w:r w:rsidR="000C17B9" w:rsidRPr="000C17B9">
        <w:rPr>
          <w:b w:val="0"/>
          <w:bCs w:val="0"/>
          <w:color w:val="222222"/>
          <w:shd w:val="clear" w:color="auto" w:fill="F8F9FA"/>
        </w:rPr>
        <w:t>Dependendo da aplicação, o novo monobloco pode ser configurado com os arranjos de válvulas de duplo blo</w:t>
      </w:r>
      <w:r w:rsidR="008F5B0C">
        <w:rPr>
          <w:b w:val="0"/>
          <w:bCs w:val="0"/>
          <w:color w:val="222222"/>
          <w:shd w:val="clear" w:color="auto" w:fill="F8F9FA"/>
        </w:rPr>
        <w:t>queio</w:t>
      </w:r>
      <w:r w:rsidR="000C17B9" w:rsidRPr="000C17B9">
        <w:rPr>
          <w:b w:val="0"/>
          <w:bCs w:val="0"/>
          <w:color w:val="222222"/>
          <w:shd w:val="clear" w:color="auto" w:fill="F8F9FA"/>
        </w:rPr>
        <w:t xml:space="preserve"> &amp; </w:t>
      </w:r>
      <w:r>
        <w:rPr>
          <w:b w:val="0"/>
          <w:bCs w:val="0"/>
          <w:color w:val="222222"/>
          <w:shd w:val="clear" w:color="auto" w:fill="F8F9FA"/>
        </w:rPr>
        <w:t>alívio</w:t>
      </w:r>
      <w:r w:rsidR="000C17B9" w:rsidRPr="000C17B9">
        <w:rPr>
          <w:b w:val="0"/>
          <w:bCs w:val="0"/>
          <w:color w:val="222222"/>
          <w:shd w:val="clear" w:color="auto" w:fill="F8F9FA"/>
        </w:rPr>
        <w:t>.</w:t>
      </w:r>
    </w:p>
    <w:p w14:paraId="1E7F0DBA" w14:textId="77777777" w:rsidR="00350E48" w:rsidRDefault="00350E48" w:rsidP="000B7C07">
      <w:pPr>
        <w:pStyle w:val="Corpodetexto"/>
        <w:rPr>
          <w:b w:val="0"/>
          <w:bCs w:val="0"/>
          <w:color w:val="222222"/>
          <w:shd w:val="clear" w:color="auto" w:fill="F8F9FA"/>
        </w:rPr>
      </w:pPr>
    </w:p>
    <w:p w14:paraId="615510E4" w14:textId="5BF56CD8" w:rsidR="00B02416" w:rsidRDefault="000C17B9" w:rsidP="000B7C07">
      <w:pPr>
        <w:pStyle w:val="Corpodetexto"/>
        <w:rPr>
          <w:b w:val="0"/>
          <w:bCs w:val="0"/>
          <w:color w:val="222222"/>
          <w:shd w:val="clear" w:color="auto" w:fill="F8F9FA"/>
        </w:rPr>
      </w:pPr>
      <w:r w:rsidRPr="000C17B9">
        <w:rPr>
          <w:b w:val="0"/>
          <w:bCs w:val="0"/>
          <w:color w:val="222222"/>
          <w:shd w:val="clear" w:color="auto" w:fill="F8F9FA"/>
        </w:rPr>
        <w:t xml:space="preserve">O modelo IBM cumpre principalmente uma função de proteção </w:t>
      </w:r>
      <w:r w:rsidR="00350E48" w:rsidRPr="005708DA">
        <w:rPr>
          <w:b w:val="0"/>
          <w:bCs w:val="0"/>
          <w:color w:val="222222"/>
          <w:shd w:val="clear" w:color="auto" w:fill="F8F9FA"/>
        </w:rPr>
        <w:t>a</w:t>
      </w:r>
      <w:r w:rsidR="005708DA">
        <w:rPr>
          <w:b w:val="0"/>
          <w:bCs w:val="0"/>
          <w:color w:val="222222"/>
          <w:shd w:val="clear" w:color="auto" w:fill="F8F9FA"/>
        </w:rPr>
        <w:t xml:space="preserve">montante, seja </w:t>
      </w:r>
      <w:r w:rsidRPr="005708DA">
        <w:rPr>
          <w:b w:val="0"/>
          <w:bCs w:val="0"/>
          <w:color w:val="222222"/>
          <w:shd w:val="clear" w:color="auto" w:fill="F8F9FA"/>
        </w:rPr>
        <w:t>separadamente n</w:t>
      </w:r>
      <w:r w:rsidR="00350E48" w:rsidRPr="005708DA">
        <w:rPr>
          <w:b w:val="0"/>
          <w:bCs w:val="0"/>
          <w:color w:val="222222"/>
          <w:shd w:val="clear" w:color="auto" w:fill="F8F9FA"/>
        </w:rPr>
        <w:t>a tubulação</w:t>
      </w:r>
      <w:r w:rsidRPr="005708DA">
        <w:rPr>
          <w:b w:val="0"/>
          <w:bCs w:val="0"/>
          <w:color w:val="222222"/>
          <w:shd w:val="clear" w:color="auto" w:fill="F8F9FA"/>
        </w:rPr>
        <w:t xml:space="preserve"> ou no final de</w:t>
      </w:r>
      <w:r w:rsidR="000B5451">
        <w:rPr>
          <w:b w:val="0"/>
          <w:bCs w:val="0"/>
          <w:color w:val="222222"/>
          <w:shd w:val="clear" w:color="auto" w:fill="F8F9FA"/>
        </w:rPr>
        <w:t xml:space="preserve"> </w:t>
      </w:r>
      <w:r w:rsidR="005708DA">
        <w:rPr>
          <w:b w:val="0"/>
          <w:bCs w:val="0"/>
          <w:color w:val="222222"/>
          <w:shd w:val="clear" w:color="auto" w:fill="F8F9FA"/>
        </w:rPr>
        <w:t>"interligação</w:t>
      </w:r>
      <w:r w:rsidRPr="000C17B9">
        <w:rPr>
          <w:b w:val="0"/>
          <w:bCs w:val="0"/>
          <w:color w:val="222222"/>
          <w:shd w:val="clear" w:color="auto" w:fill="F8F9FA"/>
        </w:rPr>
        <w:t xml:space="preserve">". A WIKA oferece essa montagem de instrumentos de medição e componentes de proteção </w:t>
      </w:r>
      <w:r w:rsidR="001756FE">
        <w:rPr>
          <w:b w:val="0"/>
          <w:bCs w:val="0"/>
          <w:color w:val="222222"/>
          <w:shd w:val="clear" w:color="auto" w:fill="F8F9FA"/>
        </w:rPr>
        <w:t>com</w:t>
      </w:r>
      <w:r w:rsidRPr="000C17B9">
        <w:rPr>
          <w:b w:val="0"/>
          <w:bCs w:val="0"/>
          <w:color w:val="222222"/>
          <w:shd w:val="clear" w:color="auto" w:fill="F8F9FA"/>
        </w:rPr>
        <w:t xml:space="preserve"> base </w:t>
      </w:r>
      <w:r w:rsidR="001756FE">
        <w:rPr>
          <w:b w:val="0"/>
          <w:bCs w:val="0"/>
          <w:color w:val="222222"/>
          <w:shd w:val="clear" w:color="auto" w:fill="F8F9FA"/>
        </w:rPr>
        <w:t xml:space="preserve">na </w:t>
      </w:r>
      <w:r w:rsidRPr="000C17B9">
        <w:rPr>
          <w:b w:val="0"/>
          <w:bCs w:val="0"/>
          <w:color w:val="222222"/>
          <w:shd w:val="clear" w:color="auto" w:fill="F8F9FA"/>
        </w:rPr>
        <w:t>específica</w:t>
      </w:r>
      <w:r w:rsidR="001756FE">
        <w:rPr>
          <w:b w:val="0"/>
          <w:bCs w:val="0"/>
          <w:color w:val="222222"/>
          <w:shd w:val="clear" w:color="auto" w:fill="F8F9FA"/>
        </w:rPr>
        <w:t>ção</w:t>
      </w:r>
      <w:r w:rsidRPr="000C17B9">
        <w:rPr>
          <w:b w:val="0"/>
          <w:bCs w:val="0"/>
          <w:color w:val="222222"/>
          <w:shd w:val="clear" w:color="auto" w:fill="F8F9FA"/>
        </w:rPr>
        <w:t xml:space="preserve"> do cliente. </w:t>
      </w:r>
      <w:r w:rsidR="001756FE">
        <w:rPr>
          <w:b w:val="0"/>
          <w:bCs w:val="0"/>
          <w:color w:val="222222"/>
          <w:shd w:val="clear" w:color="auto" w:fill="F8F9FA"/>
        </w:rPr>
        <w:t>O mesmo é</w:t>
      </w:r>
      <w:r w:rsidRPr="000C17B9">
        <w:rPr>
          <w:b w:val="0"/>
          <w:bCs w:val="0"/>
          <w:color w:val="222222"/>
          <w:shd w:val="clear" w:color="auto" w:fill="F8F9FA"/>
        </w:rPr>
        <w:t xml:space="preserve"> </w:t>
      </w:r>
      <w:r w:rsidR="005031A1">
        <w:rPr>
          <w:b w:val="0"/>
          <w:bCs w:val="0"/>
          <w:color w:val="222222"/>
          <w:shd w:val="clear" w:color="auto" w:fill="F8F9FA"/>
        </w:rPr>
        <w:t>t</w:t>
      </w:r>
      <w:r w:rsidR="00350E48" w:rsidRPr="000C17B9">
        <w:rPr>
          <w:b w:val="0"/>
          <w:bCs w:val="0"/>
          <w:color w:val="222222"/>
          <w:shd w:val="clear" w:color="auto" w:fill="F8F9FA"/>
        </w:rPr>
        <w:t>estado contra vazamentos</w:t>
      </w:r>
      <w:r w:rsidR="00350E48">
        <w:rPr>
          <w:b w:val="0"/>
          <w:bCs w:val="0"/>
          <w:color w:val="222222"/>
          <w:shd w:val="clear" w:color="auto" w:fill="F8F9FA"/>
        </w:rPr>
        <w:t xml:space="preserve"> e </w:t>
      </w:r>
      <w:r w:rsidRPr="000C17B9">
        <w:rPr>
          <w:b w:val="0"/>
          <w:bCs w:val="0"/>
          <w:color w:val="222222"/>
          <w:shd w:val="clear" w:color="auto" w:fill="F8F9FA"/>
        </w:rPr>
        <w:t xml:space="preserve">entregue </w:t>
      </w:r>
      <w:r w:rsidR="001756FE">
        <w:rPr>
          <w:b w:val="0"/>
          <w:bCs w:val="0"/>
          <w:color w:val="222222"/>
          <w:shd w:val="clear" w:color="auto" w:fill="F8F9FA"/>
        </w:rPr>
        <w:t xml:space="preserve">ao cliente </w:t>
      </w:r>
      <w:r w:rsidRPr="000C17B9">
        <w:rPr>
          <w:b w:val="0"/>
          <w:bCs w:val="0"/>
          <w:color w:val="222222"/>
          <w:shd w:val="clear" w:color="auto" w:fill="F8F9FA"/>
        </w:rPr>
        <w:t>pronto para uso.</w:t>
      </w:r>
    </w:p>
    <w:p w14:paraId="604580A6" w14:textId="65653DD0" w:rsidR="00CE3793" w:rsidRDefault="00CE3793">
      <w:pPr>
        <w:pStyle w:val="Corpodetexto"/>
        <w:rPr>
          <w:b w:val="0"/>
          <w:bCs w:val="0"/>
          <w:color w:val="222222"/>
          <w:shd w:val="clear" w:color="auto" w:fill="F8F9FA"/>
        </w:rPr>
      </w:pPr>
    </w:p>
    <w:p w14:paraId="780148C6" w14:textId="6451C991" w:rsidR="00CE3793" w:rsidRDefault="00CE3793">
      <w:pPr>
        <w:pStyle w:val="Corpodetexto"/>
        <w:rPr>
          <w:b w:val="0"/>
          <w:bCs w:val="0"/>
          <w:color w:val="222222"/>
          <w:shd w:val="clear" w:color="auto" w:fill="F8F9FA"/>
        </w:rPr>
      </w:pPr>
    </w:p>
    <w:p w14:paraId="30AEA069" w14:textId="364CA2BA" w:rsidR="00CE3793" w:rsidRDefault="00CE3793">
      <w:pPr>
        <w:pStyle w:val="Corpodetexto"/>
        <w:rPr>
          <w:b w:val="0"/>
          <w:bCs w:val="0"/>
          <w:color w:val="222222"/>
          <w:shd w:val="clear" w:color="auto" w:fill="F8F9FA"/>
        </w:rPr>
      </w:pPr>
    </w:p>
    <w:p w14:paraId="212F25DE" w14:textId="68CFAC20" w:rsidR="00CE3793" w:rsidRPr="004450DC" w:rsidRDefault="00CE3793" w:rsidP="00CE3793">
      <w:pPr>
        <w:pStyle w:val="Default"/>
        <w:rPr>
          <w:sz w:val="22"/>
          <w:szCs w:val="22"/>
        </w:rPr>
      </w:pPr>
      <w:r w:rsidRPr="004450DC">
        <w:rPr>
          <w:sz w:val="22"/>
          <w:szCs w:val="22"/>
        </w:rPr>
        <w:t xml:space="preserve">Número de caracteres: </w:t>
      </w:r>
      <w:r w:rsidR="005708DA">
        <w:rPr>
          <w:sz w:val="22"/>
          <w:szCs w:val="22"/>
        </w:rPr>
        <w:t>1</w:t>
      </w:r>
      <w:r w:rsidR="006D689B">
        <w:rPr>
          <w:sz w:val="22"/>
          <w:szCs w:val="22"/>
        </w:rPr>
        <w:t>.199</w:t>
      </w:r>
    </w:p>
    <w:p w14:paraId="28CC8AB2" w14:textId="380A6017" w:rsidR="00CE3793" w:rsidRPr="008F5B0C" w:rsidRDefault="00CE3793" w:rsidP="008F5B0C">
      <w:pPr>
        <w:pStyle w:val="Default"/>
      </w:pPr>
      <w:r w:rsidRPr="004450DC">
        <w:rPr>
          <w:sz w:val="22"/>
          <w:szCs w:val="22"/>
        </w:rPr>
        <w:t>Palavra</w:t>
      </w:r>
      <w:r>
        <w:rPr>
          <w:sz w:val="22"/>
          <w:szCs w:val="22"/>
        </w:rPr>
        <w:t>-</w:t>
      </w:r>
      <w:r w:rsidRPr="004450DC">
        <w:rPr>
          <w:sz w:val="22"/>
          <w:szCs w:val="22"/>
        </w:rPr>
        <w:t>chave: Monobloco</w:t>
      </w:r>
      <w:r w:rsidR="008F5B0C">
        <w:t xml:space="preserve"> </w:t>
      </w:r>
      <w:r w:rsidR="008F5B0C">
        <w:rPr>
          <w:sz w:val="22"/>
          <w:szCs w:val="22"/>
        </w:rPr>
        <w:t>IBM</w:t>
      </w:r>
    </w:p>
    <w:p w14:paraId="49F1885C" w14:textId="77777777" w:rsidR="00CE3793" w:rsidRDefault="00CE3793" w:rsidP="00CE3793">
      <w:pPr>
        <w:rPr>
          <w:sz w:val="22"/>
          <w:szCs w:val="22"/>
          <w:lang w:val="pt-BR"/>
        </w:rPr>
      </w:pPr>
    </w:p>
    <w:p w14:paraId="52090604" w14:textId="77777777" w:rsidR="00CE3793" w:rsidRDefault="00CE3793" w:rsidP="00CE3793">
      <w:pPr>
        <w:rPr>
          <w:rFonts w:eastAsiaTheme="minorEastAsia" w:cs="Arial"/>
          <w:noProof/>
          <w:color w:val="000000"/>
          <w:lang w:val="pt-BR" w:eastAsia="pt-BR"/>
        </w:rPr>
      </w:pPr>
    </w:p>
    <w:p w14:paraId="3F38A411" w14:textId="77777777" w:rsidR="00CE3793" w:rsidRDefault="00CE3793" w:rsidP="00CE3793">
      <w:pPr>
        <w:rPr>
          <w:rFonts w:eastAsiaTheme="minorEastAsia" w:cs="Arial"/>
          <w:noProof/>
          <w:color w:val="000000"/>
          <w:lang w:val="pt-BR" w:eastAsia="pt-BR"/>
        </w:rPr>
      </w:pPr>
    </w:p>
    <w:p w14:paraId="7AFAE721" w14:textId="77777777" w:rsidR="00CE3793" w:rsidRDefault="00CE3793" w:rsidP="00CE3793">
      <w:pPr>
        <w:rPr>
          <w:rFonts w:eastAsiaTheme="minorEastAsia" w:cs="Arial"/>
          <w:noProof/>
          <w:color w:val="000000"/>
          <w:lang w:val="pt-BR" w:eastAsia="pt-BR"/>
        </w:rPr>
      </w:pPr>
    </w:p>
    <w:p w14:paraId="0681DDB8" w14:textId="77777777" w:rsidR="00CE3793" w:rsidRPr="004450DC" w:rsidRDefault="00CE3793" w:rsidP="00CE3793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WIKA do Brasil Indústria e Comércio Ltda.</w:t>
      </w:r>
    </w:p>
    <w:p w14:paraId="3F2391B8" w14:textId="77777777" w:rsidR="00CE3793" w:rsidRDefault="00CE3793" w:rsidP="00CE3793">
      <w:pPr>
        <w:tabs>
          <w:tab w:val="left" w:pos="993"/>
        </w:tabs>
        <w:rPr>
          <w:rFonts w:cs="Arial"/>
          <w:lang w:val="fr-FR"/>
        </w:rPr>
      </w:pPr>
      <w:r w:rsidRPr="004450DC">
        <w:rPr>
          <w:rFonts w:cs="Arial"/>
          <w:lang w:val="pt-BR"/>
        </w:rPr>
        <w:t xml:space="preserve">Av. </w:t>
      </w:r>
      <w:proofErr w:type="spellStart"/>
      <w:r w:rsidRPr="004450DC">
        <w:rPr>
          <w:rFonts w:cs="Arial"/>
          <w:lang w:val="pt-BR"/>
        </w:rPr>
        <w:t>Ursula</w:t>
      </w:r>
      <w:proofErr w:type="spellEnd"/>
      <w:r w:rsidRPr="004450DC">
        <w:rPr>
          <w:rFonts w:cs="Arial"/>
          <w:lang w:val="pt-BR"/>
        </w:rPr>
        <w:t xml:space="preserve"> </w:t>
      </w:r>
      <w:proofErr w:type="spellStart"/>
      <w:r w:rsidRPr="004450DC">
        <w:rPr>
          <w:rFonts w:cs="Arial"/>
          <w:lang w:val="pt-BR"/>
        </w:rPr>
        <w:t>Wiegand</w:t>
      </w:r>
      <w:proofErr w:type="spellEnd"/>
      <w:r w:rsidRPr="004450DC">
        <w:rPr>
          <w:rFonts w:cs="Arial"/>
          <w:lang w:val="pt-BR"/>
        </w:rPr>
        <w:t>, 03</w:t>
      </w:r>
    </w:p>
    <w:p w14:paraId="529A0A52" w14:textId="77777777" w:rsidR="00CE3793" w:rsidRPr="004450DC" w:rsidRDefault="00CE3793" w:rsidP="00CE3793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 xml:space="preserve">18560-000 Iperó, SP </w:t>
      </w:r>
    </w:p>
    <w:p w14:paraId="7A8ADAC1" w14:textId="77777777" w:rsidR="00CE3793" w:rsidRPr="004450DC" w:rsidRDefault="00CE3793" w:rsidP="00CE3793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Brasil</w:t>
      </w:r>
    </w:p>
    <w:p w14:paraId="3BF71EB1" w14:textId="77777777" w:rsidR="00CE3793" w:rsidRDefault="00CE3793" w:rsidP="00CE3793">
      <w:pPr>
        <w:rPr>
          <w:rFonts w:cs="Arial"/>
          <w:lang w:val="fr-FR"/>
        </w:rPr>
      </w:pPr>
      <w:r>
        <w:rPr>
          <w:rFonts w:cs="Arial"/>
        </w:rPr>
        <w:t>Tel. +55 15 3459-9700</w:t>
      </w:r>
    </w:p>
    <w:p w14:paraId="12613A74" w14:textId="77777777" w:rsidR="00CE3793" w:rsidRDefault="00CE3793" w:rsidP="00CE3793">
      <w:pPr>
        <w:rPr>
          <w:rFonts w:cs="Arial"/>
          <w:lang w:val="fr-FR"/>
        </w:rPr>
      </w:pPr>
      <w:r>
        <w:rPr>
          <w:rFonts w:cs="Arial"/>
        </w:rPr>
        <w:t>vendas@wika.com.br</w:t>
      </w:r>
    </w:p>
    <w:p w14:paraId="370C38ED" w14:textId="41EBFA28" w:rsidR="00CE3793" w:rsidRDefault="00103418" w:rsidP="00CE3793">
      <w:pPr>
        <w:rPr>
          <w:rStyle w:val="Hyperlink"/>
          <w:rFonts w:cs="Arial"/>
          <w:lang w:val="fr-FR"/>
        </w:rPr>
      </w:pPr>
      <w:hyperlink r:id="rId11" w:history="1">
        <w:r w:rsidR="00CE3793">
          <w:rPr>
            <w:rStyle w:val="Hyperlink"/>
            <w:rFonts w:cs="Arial"/>
            <w:lang w:val="fr-FR"/>
          </w:rPr>
          <w:t>www.wika.com.br</w:t>
        </w:r>
      </w:hyperlink>
    </w:p>
    <w:p w14:paraId="7E9D4CFE" w14:textId="77777777" w:rsidR="008F5B0C" w:rsidRDefault="008F5B0C" w:rsidP="008F5B0C">
      <w:pPr>
        <w:tabs>
          <w:tab w:val="left" w:pos="754"/>
          <w:tab w:val="left" w:pos="993"/>
        </w:tabs>
        <w:rPr>
          <w:b/>
          <w:lang w:val="pt-BR"/>
        </w:rPr>
      </w:pPr>
    </w:p>
    <w:p w14:paraId="4E584546" w14:textId="77777777" w:rsidR="008F5B0C" w:rsidRDefault="008F5B0C" w:rsidP="008F5B0C">
      <w:pPr>
        <w:tabs>
          <w:tab w:val="left" w:pos="754"/>
          <w:tab w:val="left" w:pos="993"/>
        </w:tabs>
        <w:rPr>
          <w:b/>
          <w:lang w:val="pt-BR"/>
        </w:rPr>
      </w:pPr>
    </w:p>
    <w:p w14:paraId="74D3F6E3" w14:textId="77777777" w:rsidR="000B7C07" w:rsidRDefault="000B7C07" w:rsidP="008F5B0C">
      <w:pPr>
        <w:tabs>
          <w:tab w:val="left" w:pos="754"/>
          <w:tab w:val="left" w:pos="993"/>
        </w:tabs>
        <w:rPr>
          <w:b/>
          <w:lang w:val="pt-BR"/>
        </w:rPr>
      </w:pPr>
    </w:p>
    <w:p w14:paraId="38331C8E" w14:textId="77777777" w:rsidR="000B7C07" w:rsidRDefault="000B7C07" w:rsidP="008F5B0C">
      <w:pPr>
        <w:tabs>
          <w:tab w:val="left" w:pos="754"/>
          <w:tab w:val="left" w:pos="993"/>
        </w:tabs>
        <w:rPr>
          <w:b/>
          <w:lang w:val="pt-BR"/>
        </w:rPr>
      </w:pPr>
    </w:p>
    <w:p w14:paraId="14E8AE58" w14:textId="02B36B96" w:rsidR="008F5B0C" w:rsidRPr="008F5B0C" w:rsidRDefault="008F5B0C" w:rsidP="008F5B0C">
      <w:pPr>
        <w:tabs>
          <w:tab w:val="left" w:pos="754"/>
          <w:tab w:val="left" w:pos="993"/>
        </w:tabs>
        <w:rPr>
          <w:rStyle w:val="Hyperlink"/>
          <w:b/>
          <w:color w:val="auto"/>
          <w:u w:val="none"/>
          <w:lang w:val="pt-BR"/>
        </w:rPr>
      </w:pPr>
      <w:r w:rsidRPr="000C17B9">
        <w:rPr>
          <w:b/>
          <w:lang w:val="pt-BR"/>
        </w:rPr>
        <w:t>Imagem corporativa WIKA:</w:t>
      </w:r>
    </w:p>
    <w:p w14:paraId="6AF0AC32" w14:textId="6905C205" w:rsidR="00CE3793" w:rsidRDefault="008F5B0C" w:rsidP="00CE3793">
      <w:pPr>
        <w:tabs>
          <w:tab w:val="left" w:pos="754"/>
          <w:tab w:val="left" w:pos="993"/>
        </w:tabs>
        <w:rPr>
          <w:b/>
          <w:lang w:val="pt-BR"/>
        </w:rPr>
      </w:pPr>
      <w:r>
        <w:rPr>
          <w:b/>
          <w:noProof/>
          <w:lang w:val="pt-BR"/>
        </w:rPr>
        <w:drawing>
          <wp:inline distT="0" distB="0" distL="0" distR="0" wp14:anchorId="3DB26CD1" wp14:editId="1193AAA2">
            <wp:extent cx="4314825" cy="2781300"/>
            <wp:effectExtent l="0" t="0" r="9525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745D6" w14:textId="165F0ED2" w:rsidR="00CE3793" w:rsidRDefault="008F5B0C">
      <w:pPr>
        <w:pStyle w:val="Corpodetexto"/>
      </w:pPr>
      <w:r w:rsidRPr="008F5B0C">
        <w:rPr>
          <w:lang w:val="pt-BR"/>
        </w:rPr>
        <w:t>Monobloco</w:t>
      </w:r>
      <w:r w:rsidRPr="008F5B0C">
        <w:t xml:space="preserve"> IBM</w:t>
      </w:r>
    </w:p>
    <w:p w14:paraId="57C83F4B" w14:textId="3830F225" w:rsidR="008F5B0C" w:rsidRDefault="008F5B0C">
      <w:pPr>
        <w:pStyle w:val="Corpodetexto"/>
      </w:pPr>
    </w:p>
    <w:p w14:paraId="48C63D5F" w14:textId="782D4DBC" w:rsidR="008F5B0C" w:rsidRDefault="008F5B0C">
      <w:pPr>
        <w:pStyle w:val="Corpodetexto"/>
      </w:pPr>
    </w:p>
    <w:p w14:paraId="7D0C1888" w14:textId="541627B2" w:rsidR="008F5B0C" w:rsidRDefault="008F5B0C">
      <w:pPr>
        <w:pStyle w:val="Corpodetexto"/>
      </w:pPr>
    </w:p>
    <w:p w14:paraId="70FDAF1A" w14:textId="4F3377AC" w:rsidR="008F5B0C" w:rsidRDefault="008F5B0C">
      <w:pPr>
        <w:pStyle w:val="Corpodetexto"/>
      </w:pPr>
    </w:p>
    <w:p w14:paraId="0482EBD0" w14:textId="2D9D3460" w:rsidR="008F5B0C" w:rsidRDefault="008F5B0C">
      <w:pPr>
        <w:pStyle w:val="Corpodetexto"/>
      </w:pPr>
    </w:p>
    <w:p w14:paraId="02EF07FE" w14:textId="271248D5" w:rsidR="008F5B0C" w:rsidRDefault="008F5B0C">
      <w:pPr>
        <w:pStyle w:val="Corpodetexto"/>
      </w:pPr>
    </w:p>
    <w:p w14:paraId="0380D7A5" w14:textId="00DD8B45" w:rsidR="008F5B0C" w:rsidRDefault="008F5B0C">
      <w:pPr>
        <w:pStyle w:val="Corpodetexto"/>
      </w:pPr>
    </w:p>
    <w:p w14:paraId="4E347DA1" w14:textId="4EC45FBB" w:rsidR="008F5B0C" w:rsidRDefault="008F5B0C">
      <w:pPr>
        <w:pStyle w:val="Corpodetexto"/>
      </w:pPr>
    </w:p>
    <w:p w14:paraId="5E9970DC" w14:textId="3F8B7F4A" w:rsidR="008F5B0C" w:rsidRDefault="008F5B0C">
      <w:pPr>
        <w:pStyle w:val="Corpodetexto"/>
      </w:pPr>
    </w:p>
    <w:p w14:paraId="5FFE1AA7" w14:textId="77777777" w:rsidR="008F5B0C" w:rsidRDefault="008F5B0C" w:rsidP="008F5B0C">
      <w:pPr>
        <w:tabs>
          <w:tab w:val="left" w:pos="754"/>
          <w:tab w:val="left" w:pos="993"/>
        </w:tabs>
        <w:rPr>
          <w:b/>
          <w:lang w:val="pt-BR"/>
        </w:rPr>
      </w:pPr>
      <w:r>
        <w:rPr>
          <w:b/>
          <w:lang w:val="pt-BR"/>
        </w:rPr>
        <w:t>Editado por:</w:t>
      </w:r>
    </w:p>
    <w:p w14:paraId="32517221" w14:textId="77777777" w:rsidR="008F5B0C" w:rsidRPr="004450DC" w:rsidRDefault="008F5B0C" w:rsidP="008F5B0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WIKA do Brasil Indústria e Comércio Ltda.</w:t>
      </w:r>
    </w:p>
    <w:p w14:paraId="79942052" w14:textId="3D9A88E2" w:rsidR="008F5B0C" w:rsidRPr="008F5B0C" w:rsidRDefault="005708DA" w:rsidP="008F5B0C">
      <w:pPr>
        <w:tabs>
          <w:tab w:val="left" w:pos="993"/>
        </w:tabs>
        <w:rPr>
          <w:rFonts w:cs="Arial"/>
          <w:lang w:val="en-US"/>
        </w:rPr>
      </w:pPr>
      <w:r>
        <w:rPr>
          <w:rFonts w:cs="Arial"/>
          <w:lang w:val="en-US"/>
        </w:rPr>
        <w:t>Valdelice Santos</w:t>
      </w:r>
    </w:p>
    <w:p w14:paraId="42A8DCCE" w14:textId="77777777" w:rsidR="008F5B0C" w:rsidRPr="008F5B0C" w:rsidRDefault="008F5B0C" w:rsidP="008F5B0C">
      <w:pPr>
        <w:tabs>
          <w:tab w:val="left" w:pos="993"/>
        </w:tabs>
        <w:rPr>
          <w:rFonts w:cs="Arial"/>
          <w:lang w:val="en-US"/>
        </w:rPr>
      </w:pPr>
      <w:r w:rsidRPr="008F5B0C">
        <w:rPr>
          <w:rFonts w:cs="Arial"/>
          <w:lang w:val="en-US"/>
        </w:rPr>
        <w:t>Marketing Services</w:t>
      </w:r>
    </w:p>
    <w:p w14:paraId="632B9DC8" w14:textId="77777777" w:rsidR="008F5B0C" w:rsidRDefault="008F5B0C" w:rsidP="008F5B0C">
      <w:pPr>
        <w:tabs>
          <w:tab w:val="left" w:pos="993"/>
        </w:tabs>
        <w:rPr>
          <w:rFonts w:cs="Arial"/>
          <w:lang w:val="fr-FR"/>
        </w:rPr>
      </w:pPr>
      <w:r w:rsidRPr="008F5B0C">
        <w:rPr>
          <w:rFonts w:cs="Arial"/>
          <w:lang w:val="en-US"/>
        </w:rPr>
        <w:t>Av. Ursula Wiegand, 03</w:t>
      </w:r>
    </w:p>
    <w:p w14:paraId="1B50DE6C" w14:textId="77777777" w:rsidR="008F5B0C" w:rsidRPr="004450DC" w:rsidRDefault="008F5B0C" w:rsidP="008F5B0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 xml:space="preserve">18560-000 Iperó, SP </w:t>
      </w:r>
    </w:p>
    <w:p w14:paraId="087183C5" w14:textId="77777777" w:rsidR="008F5B0C" w:rsidRPr="004450DC" w:rsidRDefault="008F5B0C" w:rsidP="008F5B0C">
      <w:pPr>
        <w:rPr>
          <w:rFonts w:eastAsiaTheme="minorEastAsia" w:cs="Arial"/>
          <w:noProof/>
          <w:color w:val="000000"/>
          <w:lang w:val="pt-BR" w:eastAsia="pt-BR"/>
        </w:rPr>
      </w:pPr>
      <w:r w:rsidRPr="004450DC">
        <w:rPr>
          <w:rFonts w:eastAsiaTheme="minorEastAsia" w:cs="Arial"/>
          <w:noProof/>
          <w:color w:val="000000"/>
          <w:lang w:val="pt-BR" w:eastAsia="pt-BR"/>
        </w:rPr>
        <w:t>Brasil</w:t>
      </w:r>
    </w:p>
    <w:p w14:paraId="05D8C854" w14:textId="14F2D02D" w:rsidR="008F5B0C" w:rsidRDefault="008F5B0C" w:rsidP="008F5B0C">
      <w:pPr>
        <w:rPr>
          <w:rFonts w:cs="Arial"/>
          <w:lang w:val="pt-BR"/>
        </w:rPr>
      </w:pPr>
      <w:r w:rsidRPr="004450DC">
        <w:rPr>
          <w:rFonts w:cs="Arial"/>
          <w:lang w:val="pt-BR"/>
        </w:rPr>
        <w:t>Tel. +55 15 3459-97</w:t>
      </w:r>
      <w:r w:rsidR="005708DA">
        <w:rPr>
          <w:rFonts w:cs="Arial"/>
          <w:lang w:val="pt-BR"/>
        </w:rPr>
        <w:t>78</w:t>
      </w:r>
    </w:p>
    <w:p w14:paraId="6889F4FD" w14:textId="637A3B69" w:rsidR="008F5B0C" w:rsidRDefault="005708DA" w:rsidP="008F5B0C">
      <w:pPr>
        <w:rPr>
          <w:rFonts w:cs="Arial"/>
          <w:lang w:val="fr-FR"/>
        </w:rPr>
      </w:pPr>
      <w:r>
        <w:rPr>
          <w:rFonts w:cs="Arial"/>
          <w:lang w:val="pt-BR"/>
        </w:rPr>
        <w:t>valdelice.santos</w:t>
      </w:r>
      <w:r w:rsidR="008F5B0C" w:rsidRPr="002250CB">
        <w:rPr>
          <w:rFonts w:cs="Arial"/>
          <w:lang w:val="pt-BR"/>
        </w:rPr>
        <w:t>@wika.com</w:t>
      </w:r>
    </w:p>
    <w:p w14:paraId="0F8869C7" w14:textId="77777777" w:rsidR="008F5B0C" w:rsidRDefault="00103418" w:rsidP="008F5B0C">
      <w:pPr>
        <w:rPr>
          <w:rFonts w:cs="Arial"/>
          <w:lang w:val="fr-FR"/>
        </w:rPr>
      </w:pPr>
      <w:hyperlink r:id="rId13" w:history="1">
        <w:r w:rsidR="008F5B0C" w:rsidRPr="006C02D3">
          <w:rPr>
            <w:rStyle w:val="Hyperlink"/>
            <w:rFonts w:cs="Arial"/>
            <w:lang w:val="fr-FR"/>
          </w:rPr>
          <w:t>www.wika.com.br</w:t>
        </w:r>
      </w:hyperlink>
    </w:p>
    <w:p w14:paraId="7F4E9EED" w14:textId="77777777" w:rsidR="008F5B0C" w:rsidRPr="008F5B0C" w:rsidRDefault="008F5B0C" w:rsidP="008F5B0C">
      <w:pPr>
        <w:tabs>
          <w:tab w:val="left" w:pos="567"/>
        </w:tabs>
        <w:ind w:right="480"/>
        <w:rPr>
          <w:rFonts w:cs="Arial"/>
          <w:position w:val="6"/>
          <w:lang w:val="en-US"/>
        </w:rPr>
      </w:pPr>
    </w:p>
    <w:p w14:paraId="0633EDAD" w14:textId="239F8095" w:rsidR="008F5B0C" w:rsidRPr="003963E3" w:rsidRDefault="008F5B0C" w:rsidP="008F5B0C">
      <w:pPr>
        <w:rPr>
          <w:rFonts w:cs="Arial"/>
          <w:lang w:val="en-US"/>
        </w:rPr>
      </w:pPr>
      <w:r w:rsidRPr="003963E3">
        <w:rPr>
          <w:rFonts w:cs="Arial"/>
          <w:lang w:val="en-US"/>
        </w:rPr>
        <w:t xml:space="preserve">WIKA press release </w:t>
      </w:r>
      <w:r>
        <w:rPr>
          <w:rFonts w:cs="Arial"/>
          <w:lang w:val="en-US"/>
        </w:rPr>
        <w:t>0</w:t>
      </w:r>
      <w:r w:rsidR="00F60B27">
        <w:rPr>
          <w:rFonts w:cs="Arial"/>
        </w:rPr>
        <w:t>2</w:t>
      </w:r>
      <w:r>
        <w:rPr>
          <w:rFonts w:cs="Arial"/>
          <w:lang w:val="en-US"/>
        </w:rPr>
        <w:t>/20</w:t>
      </w:r>
      <w:r>
        <w:rPr>
          <w:rFonts w:cs="Arial"/>
        </w:rPr>
        <w:t>20</w:t>
      </w:r>
    </w:p>
    <w:p w14:paraId="1131B7D4" w14:textId="77777777" w:rsidR="008F5B0C" w:rsidRPr="004450DC" w:rsidRDefault="008F5B0C" w:rsidP="008F5B0C">
      <w:pPr>
        <w:rPr>
          <w:rFonts w:cs="Arial"/>
          <w:sz w:val="22"/>
          <w:szCs w:val="22"/>
          <w:lang w:val="en-US"/>
        </w:rPr>
      </w:pPr>
    </w:p>
    <w:p w14:paraId="16A556C2" w14:textId="77777777" w:rsidR="008F5B0C" w:rsidRPr="008F5B0C" w:rsidRDefault="008F5B0C">
      <w:pPr>
        <w:pStyle w:val="Corpodetexto"/>
        <w:rPr>
          <w:lang w:val="en-US"/>
        </w:rPr>
      </w:pPr>
    </w:p>
    <w:sectPr w:rsidR="008F5B0C" w:rsidRPr="008F5B0C" w:rsidSect="00350E48">
      <w:headerReference w:type="default" r:id="rId14"/>
      <w:pgSz w:w="11906" w:h="16838"/>
      <w:pgMar w:top="3261" w:right="2975" w:bottom="1134" w:left="212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37367B" w14:textId="77777777" w:rsidR="00103418" w:rsidRDefault="00103418">
      <w:r>
        <w:separator/>
      </w:r>
    </w:p>
  </w:endnote>
  <w:endnote w:type="continuationSeparator" w:id="0">
    <w:p w14:paraId="1241F0D9" w14:textId="77777777" w:rsidR="00103418" w:rsidRDefault="00103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World-Regular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75 Bold">
    <w:altName w:val="Impact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2383D" w14:textId="77777777" w:rsidR="00103418" w:rsidRDefault="00103418">
      <w:r>
        <w:separator/>
      </w:r>
    </w:p>
  </w:footnote>
  <w:footnote w:type="continuationSeparator" w:id="0">
    <w:p w14:paraId="349C9A7B" w14:textId="77777777" w:rsidR="00103418" w:rsidRDefault="001034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69FF5" w14:textId="77777777" w:rsidR="00B02416" w:rsidRDefault="00E20003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53240366" wp14:editId="27A33D91">
              <wp:simplePos x="0" y="0"/>
              <wp:positionH relativeFrom="column">
                <wp:posOffset>-1350645</wp:posOffset>
              </wp:positionH>
              <wp:positionV relativeFrom="paragraph">
                <wp:posOffset>1323975</wp:posOffset>
              </wp:positionV>
              <wp:extent cx="1596390" cy="86499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6390" cy="8649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F29F02" w14:textId="77777777" w:rsidR="00B02416" w:rsidRDefault="00B02416">
                          <w:pPr>
                            <w:pStyle w:val="Ttulo2"/>
                            <w:jc w:val="center"/>
                            <w:rPr>
                              <w:rFonts w:ascii="Helvetica 75 Bold" w:hAnsi="Helvetica 75 Bold"/>
                              <w:color w:val="C0C0C0"/>
                              <w:sz w:val="136"/>
                            </w:rPr>
                          </w:pPr>
                          <w:r>
                            <w:rPr>
                              <w:rFonts w:ascii="Helvetica 75 Bold" w:hAnsi="Helvetica 75 Bold"/>
                              <w:color w:val="C0C0C0"/>
                              <w:sz w:val="136"/>
                            </w:rPr>
                            <w:t>press release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24036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06.35pt;margin-top:104.25pt;width:125.7pt;height:68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" o:allowincell="f" filled="f" stroked="f">
              <v:textbox style="layout-flow:vertical;mso-layout-flow-alt:bottom-to-top">
                <w:txbxContent>
                  <w:p w14:paraId="36F29F02" w14:textId="77777777" w:rsidR="00B02416" w:rsidRDefault="00B02416">
                    <w:pPr>
                      <w:pStyle w:val="Ttulo2"/>
                      <w:jc w:val="center"/>
                      <w:rPr>
                        <w:rFonts w:ascii="Helvetica 75 Bold" w:hAnsi="Helvetica 75 Bold"/>
                        <w:color w:val="C0C0C0"/>
                        <w:sz w:val="136"/>
                      </w:rPr>
                    </w:pPr>
                    <w:r>
                      <w:rPr>
                        <w:rFonts w:ascii="Helvetica 75 Bold" w:hAnsi="Helvetica 75 Bold"/>
                        <w:color w:val="C0C0C0"/>
                        <w:sz w:val="136"/>
                      </w:rPr>
                      <w:t>press releas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C7DB187" wp14:editId="3D105751">
              <wp:simplePos x="0" y="0"/>
              <wp:positionH relativeFrom="column">
                <wp:posOffset>4223385</wp:posOffset>
              </wp:positionH>
              <wp:positionV relativeFrom="paragraph">
                <wp:posOffset>189865</wp:posOffset>
              </wp:positionV>
              <wp:extent cx="1463040" cy="54864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3040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35886D" w14:textId="77777777" w:rsidR="00B02416" w:rsidRDefault="00E20003">
                          <w:pPr>
                            <w:rPr>
                              <w:color w:val="C0C0C0"/>
                            </w:rPr>
                          </w:pPr>
                          <w:r>
                            <w:rPr>
                              <w:noProof/>
                              <w:color w:val="C0C0C0"/>
                              <w:lang w:val="pt-BR" w:eastAsia="pt-BR"/>
                            </w:rPr>
                            <w:drawing>
                              <wp:inline distT="0" distB="0" distL="0" distR="0" wp14:anchorId="19F0618A" wp14:editId="35DAB4CA">
                                <wp:extent cx="1256030" cy="429260"/>
                                <wp:effectExtent l="0" t="0" r="1270" b="8890"/>
                                <wp:docPr id="8" name="Bild 1" descr="WIKA Logo Pantone 286 - 3-5cm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WIKA Logo Pantone 286 - 3-5cm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56030" cy="4292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7DB187" id="Text Box 2" o:spid="_x0000_s1027" type="#_x0000_t202" style="position:absolute;margin-left:332.55pt;margin-top:14.95pt;width:115.2pt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" o:allowincell="f" stroked="f">
              <v:textbox>
                <w:txbxContent>
                  <w:p w14:paraId="4835886D" w14:textId="77777777" w:rsidR="00B02416" w:rsidRDefault="00E20003">
                    <w:pPr>
                      <w:rPr>
                        <w:color w:val="C0C0C0"/>
                      </w:rPr>
                    </w:pPr>
                    <w:r>
                      <w:rPr>
                        <w:noProof/>
                        <w:color w:val="C0C0C0"/>
                        <w:lang w:val="pt-BR" w:eastAsia="pt-BR"/>
                      </w:rPr>
                      <w:drawing>
                        <wp:inline distT="0" distB="0" distL="0" distR="0" wp14:anchorId="19F0618A" wp14:editId="35DAB4CA">
                          <wp:extent cx="1256030" cy="429260"/>
                          <wp:effectExtent l="0" t="0" r="1270" b="8890"/>
                          <wp:docPr id="8" name="Bild 1" descr="WIKA Logo Pantone 286 - 3-5cm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WIKA Logo Pantone 286 - 3-5cm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56030" cy="42926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C768EC"/>
    <w:multiLevelType w:val="hybridMultilevel"/>
    <w:tmpl w:val="99BC4BAE"/>
    <w:lvl w:ilvl="0" w:tplc="3AB465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HelveticaWorld-Regular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259C6"/>
    <w:multiLevelType w:val="hybridMultilevel"/>
    <w:tmpl w:val="46FE1606"/>
    <w:lvl w:ilvl="0" w:tplc="6978C03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E30E0E"/>
    <w:multiLevelType w:val="hybridMultilevel"/>
    <w:tmpl w:val="0938E3E4"/>
    <w:lvl w:ilvl="0" w:tplc="CFD834A4">
      <w:start w:val="7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de-DE" w:vendorID="64" w:dllVersion="6" w:nlCheck="1" w:checkStyle="0"/>
  <w:activeWritingStyle w:appName="MSWord" w:lang="de-CH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pt-BR" w:vendorID="64" w:dllVersion="4096" w:nlCheck="1" w:checkStyle="0"/>
  <w:proofState w:spelling="clean" w:grammar="clean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DQzMTK2tDAzMTRT0lEKTi0uzszPAykwqgUAS0q5SiwAAAA="/>
  </w:docVars>
  <w:rsids>
    <w:rsidRoot w:val="003171B5"/>
    <w:rsid w:val="00003230"/>
    <w:rsid w:val="00007EA9"/>
    <w:rsid w:val="000161BB"/>
    <w:rsid w:val="00021617"/>
    <w:rsid w:val="000223C9"/>
    <w:rsid w:val="00022A4B"/>
    <w:rsid w:val="000276F9"/>
    <w:rsid w:val="000327B4"/>
    <w:rsid w:val="000425F6"/>
    <w:rsid w:val="00051A4F"/>
    <w:rsid w:val="00055CFF"/>
    <w:rsid w:val="00062C80"/>
    <w:rsid w:val="00063868"/>
    <w:rsid w:val="000719D3"/>
    <w:rsid w:val="00073F65"/>
    <w:rsid w:val="00077317"/>
    <w:rsid w:val="000820DB"/>
    <w:rsid w:val="00092C2B"/>
    <w:rsid w:val="0009769D"/>
    <w:rsid w:val="000A0CB2"/>
    <w:rsid w:val="000A1005"/>
    <w:rsid w:val="000A296C"/>
    <w:rsid w:val="000A5100"/>
    <w:rsid w:val="000B022D"/>
    <w:rsid w:val="000B3D75"/>
    <w:rsid w:val="000B5451"/>
    <w:rsid w:val="000B7C07"/>
    <w:rsid w:val="000C148A"/>
    <w:rsid w:val="000C17B9"/>
    <w:rsid w:val="000D3B9F"/>
    <w:rsid w:val="000E0256"/>
    <w:rsid w:val="000E18DC"/>
    <w:rsid w:val="000E2C4B"/>
    <w:rsid w:val="000E32F7"/>
    <w:rsid w:val="000E33F4"/>
    <w:rsid w:val="000E368E"/>
    <w:rsid w:val="000E3F69"/>
    <w:rsid w:val="000F491D"/>
    <w:rsid w:val="000F692F"/>
    <w:rsid w:val="000F7297"/>
    <w:rsid w:val="0010057B"/>
    <w:rsid w:val="00100A3B"/>
    <w:rsid w:val="00102490"/>
    <w:rsid w:val="00103418"/>
    <w:rsid w:val="001038E3"/>
    <w:rsid w:val="00106ABF"/>
    <w:rsid w:val="001215A6"/>
    <w:rsid w:val="00121AC8"/>
    <w:rsid w:val="00122C2D"/>
    <w:rsid w:val="00150126"/>
    <w:rsid w:val="001540A2"/>
    <w:rsid w:val="00154F72"/>
    <w:rsid w:val="00160A6C"/>
    <w:rsid w:val="001630ED"/>
    <w:rsid w:val="00165D8C"/>
    <w:rsid w:val="00167D25"/>
    <w:rsid w:val="001756FE"/>
    <w:rsid w:val="001760E4"/>
    <w:rsid w:val="00180D91"/>
    <w:rsid w:val="00184ED7"/>
    <w:rsid w:val="001877CF"/>
    <w:rsid w:val="00190D32"/>
    <w:rsid w:val="0019119B"/>
    <w:rsid w:val="00194477"/>
    <w:rsid w:val="00194700"/>
    <w:rsid w:val="00196DFA"/>
    <w:rsid w:val="001A2CB0"/>
    <w:rsid w:val="001A3136"/>
    <w:rsid w:val="001B05B3"/>
    <w:rsid w:val="001B1DA2"/>
    <w:rsid w:val="001B5E85"/>
    <w:rsid w:val="001C40E4"/>
    <w:rsid w:val="001D4B85"/>
    <w:rsid w:val="001D4C6D"/>
    <w:rsid w:val="001D6718"/>
    <w:rsid w:val="001D738F"/>
    <w:rsid w:val="001E3EFC"/>
    <w:rsid w:val="001E6072"/>
    <w:rsid w:val="001E71EE"/>
    <w:rsid w:val="001F4242"/>
    <w:rsid w:val="001F5C5E"/>
    <w:rsid w:val="00210005"/>
    <w:rsid w:val="00220C1D"/>
    <w:rsid w:val="002258CB"/>
    <w:rsid w:val="002305E7"/>
    <w:rsid w:val="0023097A"/>
    <w:rsid w:val="002342CA"/>
    <w:rsid w:val="00240433"/>
    <w:rsid w:val="00244990"/>
    <w:rsid w:val="0025009C"/>
    <w:rsid w:val="00253417"/>
    <w:rsid w:val="00257CAC"/>
    <w:rsid w:val="00261F92"/>
    <w:rsid w:val="00262CBE"/>
    <w:rsid w:val="00270BF6"/>
    <w:rsid w:val="00272512"/>
    <w:rsid w:val="00282905"/>
    <w:rsid w:val="00291653"/>
    <w:rsid w:val="002958D2"/>
    <w:rsid w:val="002B3449"/>
    <w:rsid w:val="002B4493"/>
    <w:rsid w:val="002C2338"/>
    <w:rsid w:val="002D2E14"/>
    <w:rsid w:val="002D79CE"/>
    <w:rsid w:val="002E03F7"/>
    <w:rsid w:val="002E0864"/>
    <w:rsid w:val="002E6177"/>
    <w:rsid w:val="002F39F5"/>
    <w:rsid w:val="002F63A9"/>
    <w:rsid w:val="003122A2"/>
    <w:rsid w:val="00314078"/>
    <w:rsid w:val="003157EB"/>
    <w:rsid w:val="003171B5"/>
    <w:rsid w:val="0032638B"/>
    <w:rsid w:val="00335CE7"/>
    <w:rsid w:val="00340E51"/>
    <w:rsid w:val="00350E48"/>
    <w:rsid w:val="00351147"/>
    <w:rsid w:val="00353CB4"/>
    <w:rsid w:val="003560DA"/>
    <w:rsid w:val="003563C4"/>
    <w:rsid w:val="003563EE"/>
    <w:rsid w:val="00363701"/>
    <w:rsid w:val="00376710"/>
    <w:rsid w:val="0037709C"/>
    <w:rsid w:val="00377A0B"/>
    <w:rsid w:val="003809E0"/>
    <w:rsid w:val="00381A47"/>
    <w:rsid w:val="00385DB1"/>
    <w:rsid w:val="003904A6"/>
    <w:rsid w:val="003963E3"/>
    <w:rsid w:val="0039760A"/>
    <w:rsid w:val="003A1D65"/>
    <w:rsid w:val="003A4EB3"/>
    <w:rsid w:val="003B1DD2"/>
    <w:rsid w:val="003B248E"/>
    <w:rsid w:val="003B370E"/>
    <w:rsid w:val="003B5CCA"/>
    <w:rsid w:val="003B654C"/>
    <w:rsid w:val="003C1EC3"/>
    <w:rsid w:val="003C3C39"/>
    <w:rsid w:val="003C4552"/>
    <w:rsid w:val="003C6975"/>
    <w:rsid w:val="003C6E5A"/>
    <w:rsid w:val="003D5620"/>
    <w:rsid w:val="003D6883"/>
    <w:rsid w:val="003E0B27"/>
    <w:rsid w:val="003E2394"/>
    <w:rsid w:val="003E7033"/>
    <w:rsid w:val="003F0D70"/>
    <w:rsid w:val="003F2D65"/>
    <w:rsid w:val="003F3CDD"/>
    <w:rsid w:val="003F6B63"/>
    <w:rsid w:val="00404625"/>
    <w:rsid w:val="00404B7A"/>
    <w:rsid w:val="00410E72"/>
    <w:rsid w:val="00412005"/>
    <w:rsid w:val="00412E56"/>
    <w:rsid w:val="00420D1E"/>
    <w:rsid w:val="0042182B"/>
    <w:rsid w:val="0044193C"/>
    <w:rsid w:val="004471A7"/>
    <w:rsid w:val="0045366A"/>
    <w:rsid w:val="0045654B"/>
    <w:rsid w:val="00456796"/>
    <w:rsid w:val="004572BF"/>
    <w:rsid w:val="0046622E"/>
    <w:rsid w:val="0046686A"/>
    <w:rsid w:val="004705E5"/>
    <w:rsid w:val="00471B15"/>
    <w:rsid w:val="00474D5C"/>
    <w:rsid w:val="00475212"/>
    <w:rsid w:val="00475868"/>
    <w:rsid w:val="00480889"/>
    <w:rsid w:val="00482CD0"/>
    <w:rsid w:val="00487E8B"/>
    <w:rsid w:val="00491236"/>
    <w:rsid w:val="00493895"/>
    <w:rsid w:val="0049465C"/>
    <w:rsid w:val="00497816"/>
    <w:rsid w:val="00497C11"/>
    <w:rsid w:val="004A3622"/>
    <w:rsid w:val="004A3EAB"/>
    <w:rsid w:val="004B0483"/>
    <w:rsid w:val="004B16BB"/>
    <w:rsid w:val="004B2D2E"/>
    <w:rsid w:val="004B56EF"/>
    <w:rsid w:val="004C12A7"/>
    <w:rsid w:val="004C1F47"/>
    <w:rsid w:val="004C2132"/>
    <w:rsid w:val="004D28B3"/>
    <w:rsid w:val="004D2995"/>
    <w:rsid w:val="004D42C7"/>
    <w:rsid w:val="004E2919"/>
    <w:rsid w:val="004E3590"/>
    <w:rsid w:val="004E7285"/>
    <w:rsid w:val="005031A1"/>
    <w:rsid w:val="005119B7"/>
    <w:rsid w:val="005165F0"/>
    <w:rsid w:val="005214F4"/>
    <w:rsid w:val="005350E7"/>
    <w:rsid w:val="00542B7F"/>
    <w:rsid w:val="00546D2A"/>
    <w:rsid w:val="005543F4"/>
    <w:rsid w:val="00557454"/>
    <w:rsid w:val="00557F44"/>
    <w:rsid w:val="00557F5E"/>
    <w:rsid w:val="00567F13"/>
    <w:rsid w:val="005708DA"/>
    <w:rsid w:val="00571EF8"/>
    <w:rsid w:val="00574C67"/>
    <w:rsid w:val="0058003C"/>
    <w:rsid w:val="005841DA"/>
    <w:rsid w:val="00584852"/>
    <w:rsid w:val="005908F2"/>
    <w:rsid w:val="00596324"/>
    <w:rsid w:val="005964A0"/>
    <w:rsid w:val="00597996"/>
    <w:rsid w:val="005A0EC4"/>
    <w:rsid w:val="005B4F20"/>
    <w:rsid w:val="005B6860"/>
    <w:rsid w:val="005C1CCB"/>
    <w:rsid w:val="005C38AA"/>
    <w:rsid w:val="005C39D5"/>
    <w:rsid w:val="005C3E1E"/>
    <w:rsid w:val="005C4D8E"/>
    <w:rsid w:val="005C55E6"/>
    <w:rsid w:val="005E27A1"/>
    <w:rsid w:val="005E6440"/>
    <w:rsid w:val="005F157A"/>
    <w:rsid w:val="005F2A69"/>
    <w:rsid w:val="005F30C0"/>
    <w:rsid w:val="005F4AA0"/>
    <w:rsid w:val="0060171D"/>
    <w:rsid w:val="00601863"/>
    <w:rsid w:val="006117C3"/>
    <w:rsid w:val="0061481C"/>
    <w:rsid w:val="006155BD"/>
    <w:rsid w:val="00617A49"/>
    <w:rsid w:val="00617E61"/>
    <w:rsid w:val="00625B4B"/>
    <w:rsid w:val="00630B9B"/>
    <w:rsid w:val="00632ECB"/>
    <w:rsid w:val="00633842"/>
    <w:rsid w:val="006347E0"/>
    <w:rsid w:val="00635638"/>
    <w:rsid w:val="00636424"/>
    <w:rsid w:val="00637471"/>
    <w:rsid w:val="00641F3F"/>
    <w:rsid w:val="00643995"/>
    <w:rsid w:val="00644E58"/>
    <w:rsid w:val="00645A0F"/>
    <w:rsid w:val="00645C38"/>
    <w:rsid w:val="00647B60"/>
    <w:rsid w:val="006525E1"/>
    <w:rsid w:val="00653357"/>
    <w:rsid w:val="00656E6A"/>
    <w:rsid w:val="0065782A"/>
    <w:rsid w:val="006645D6"/>
    <w:rsid w:val="0066461C"/>
    <w:rsid w:val="006701C1"/>
    <w:rsid w:val="0067020C"/>
    <w:rsid w:val="00670CE4"/>
    <w:rsid w:val="00671B63"/>
    <w:rsid w:val="00675792"/>
    <w:rsid w:val="006807D0"/>
    <w:rsid w:val="00695474"/>
    <w:rsid w:val="006B3711"/>
    <w:rsid w:val="006C2308"/>
    <w:rsid w:val="006C2CF3"/>
    <w:rsid w:val="006C544D"/>
    <w:rsid w:val="006D1F5A"/>
    <w:rsid w:val="006D2745"/>
    <w:rsid w:val="006D4F5E"/>
    <w:rsid w:val="006D689B"/>
    <w:rsid w:val="006E1CD0"/>
    <w:rsid w:val="006F01CF"/>
    <w:rsid w:val="006F16F4"/>
    <w:rsid w:val="006F2B9C"/>
    <w:rsid w:val="006F5E44"/>
    <w:rsid w:val="007072F4"/>
    <w:rsid w:val="007247C8"/>
    <w:rsid w:val="0073201C"/>
    <w:rsid w:val="00735CED"/>
    <w:rsid w:val="007379DB"/>
    <w:rsid w:val="0075027B"/>
    <w:rsid w:val="007526A4"/>
    <w:rsid w:val="0076072C"/>
    <w:rsid w:val="007765F7"/>
    <w:rsid w:val="00780B3B"/>
    <w:rsid w:val="00785722"/>
    <w:rsid w:val="0079085F"/>
    <w:rsid w:val="00790F14"/>
    <w:rsid w:val="0079281B"/>
    <w:rsid w:val="00793F19"/>
    <w:rsid w:val="007A1C4A"/>
    <w:rsid w:val="007A1E37"/>
    <w:rsid w:val="007A5151"/>
    <w:rsid w:val="007A5FB1"/>
    <w:rsid w:val="007A69B7"/>
    <w:rsid w:val="007B3E54"/>
    <w:rsid w:val="007B4C4A"/>
    <w:rsid w:val="007C043C"/>
    <w:rsid w:val="007C0FB9"/>
    <w:rsid w:val="007C6146"/>
    <w:rsid w:val="007C6E9E"/>
    <w:rsid w:val="007E39B3"/>
    <w:rsid w:val="007E6A15"/>
    <w:rsid w:val="007F46DD"/>
    <w:rsid w:val="00805DC4"/>
    <w:rsid w:val="00806189"/>
    <w:rsid w:val="00807CEA"/>
    <w:rsid w:val="008112D4"/>
    <w:rsid w:val="00817E93"/>
    <w:rsid w:val="0082088E"/>
    <w:rsid w:val="0082325D"/>
    <w:rsid w:val="0082603F"/>
    <w:rsid w:val="00832A27"/>
    <w:rsid w:val="0084686B"/>
    <w:rsid w:val="0085368F"/>
    <w:rsid w:val="00857809"/>
    <w:rsid w:val="00863B30"/>
    <w:rsid w:val="00864E8A"/>
    <w:rsid w:val="00867077"/>
    <w:rsid w:val="00867260"/>
    <w:rsid w:val="00872427"/>
    <w:rsid w:val="008744CC"/>
    <w:rsid w:val="00874FFA"/>
    <w:rsid w:val="00880BD2"/>
    <w:rsid w:val="00887EBD"/>
    <w:rsid w:val="0089128D"/>
    <w:rsid w:val="00891BCB"/>
    <w:rsid w:val="00897C3C"/>
    <w:rsid w:val="008B239F"/>
    <w:rsid w:val="008B5A38"/>
    <w:rsid w:val="008C23FB"/>
    <w:rsid w:val="008C4BF9"/>
    <w:rsid w:val="008C6221"/>
    <w:rsid w:val="008D2B0B"/>
    <w:rsid w:val="008D3B94"/>
    <w:rsid w:val="008D5545"/>
    <w:rsid w:val="008E2308"/>
    <w:rsid w:val="008E3BAE"/>
    <w:rsid w:val="008E574F"/>
    <w:rsid w:val="008E5EA4"/>
    <w:rsid w:val="008F5575"/>
    <w:rsid w:val="008F5B0C"/>
    <w:rsid w:val="009073FC"/>
    <w:rsid w:val="009150BA"/>
    <w:rsid w:val="00923176"/>
    <w:rsid w:val="0093639C"/>
    <w:rsid w:val="009420C0"/>
    <w:rsid w:val="00942229"/>
    <w:rsid w:val="00963F23"/>
    <w:rsid w:val="00971FBE"/>
    <w:rsid w:val="00976981"/>
    <w:rsid w:val="00986A46"/>
    <w:rsid w:val="0098766B"/>
    <w:rsid w:val="00987F37"/>
    <w:rsid w:val="00995CA0"/>
    <w:rsid w:val="009967EF"/>
    <w:rsid w:val="009A29CD"/>
    <w:rsid w:val="009A2A9B"/>
    <w:rsid w:val="009A406A"/>
    <w:rsid w:val="009A6DCA"/>
    <w:rsid w:val="009A7799"/>
    <w:rsid w:val="009B14A8"/>
    <w:rsid w:val="009B3B38"/>
    <w:rsid w:val="009C5A29"/>
    <w:rsid w:val="009D3D2C"/>
    <w:rsid w:val="009D40A1"/>
    <w:rsid w:val="009D5752"/>
    <w:rsid w:val="009E1860"/>
    <w:rsid w:val="009E4A2E"/>
    <w:rsid w:val="009E4A88"/>
    <w:rsid w:val="009E7454"/>
    <w:rsid w:val="009F6B27"/>
    <w:rsid w:val="009F7A9E"/>
    <w:rsid w:val="00A05B0D"/>
    <w:rsid w:val="00A062A3"/>
    <w:rsid w:val="00A12774"/>
    <w:rsid w:val="00A13127"/>
    <w:rsid w:val="00A165E7"/>
    <w:rsid w:val="00A21782"/>
    <w:rsid w:val="00A251B3"/>
    <w:rsid w:val="00A32C54"/>
    <w:rsid w:val="00A421EB"/>
    <w:rsid w:val="00A463DF"/>
    <w:rsid w:val="00A47A9E"/>
    <w:rsid w:val="00A50248"/>
    <w:rsid w:val="00A565DF"/>
    <w:rsid w:val="00A63C4B"/>
    <w:rsid w:val="00A72E96"/>
    <w:rsid w:val="00A73320"/>
    <w:rsid w:val="00A75BF2"/>
    <w:rsid w:val="00A760CB"/>
    <w:rsid w:val="00A93B46"/>
    <w:rsid w:val="00A94A19"/>
    <w:rsid w:val="00AB717F"/>
    <w:rsid w:val="00AC1F21"/>
    <w:rsid w:val="00AC4BA2"/>
    <w:rsid w:val="00AC5BB8"/>
    <w:rsid w:val="00AD560B"/>
    <w:rsid w:val="00AD6FE3"/>
    <w:rsid w:val="00AE0961"/>
    <w:rsid w:val="00AE28D9"/>
    <w:rsid w:val="00AE32E6"/>
    <w:rsid w:val="00AF12EF"/>
    <w:rsid w:val="00AF4647"/>
    <w:rsid w:val="00AF5B63"/>
    <w:rsid w:val="00B004FE"/>
    <w:rsid w:val="00B02416"/>
    <w:rsid w:val="00B07404"/>
    <w:rsid w:val="00B141CB"/>
    <w:rsid w:val="00B15E31"/>
    <w:rsid w:val="00B34F87"/>
    <w:rsid w:val="00B35C0B"/>
    <w:rsid w:val="00B51B9B"/>
    <w:rsid w:val="00B542F6"/>
    <w:rsid w:val="00B61329"/>
    <w:rsid w:val="00B73076"/>
    <w:rsid w:val="00B74944"/>
    <w:rsid w:val="00B749BD"/>
    <w:rsid w:val="00B74A9A"/>
    <w:rsid w:val="00B76096"/>
    <w:rsid w:val="00B86344"/>
    <w:rsid w:val="00B93CEE"/>
    <w:rsid w:val="00B93D09"/>
    <w:rsid w:val="00B96C6F"/>
    <w:rsid w:val="00BA6919"/>
    <w:rsid w:val="00BB25B4"/>
    <w:rsid w:val="00BC39BA"/>
    <w:rsid w:val="00BC4D93"/>
    <w:rsid w:val="00BC607A"/>
    <w:rsid w:val="00BC6F09"/>
    <w:rsid w:val="00BD5831"/>
    <w:rsid w:val="00BD7813"/>
    <w:rsid w:val="00BD7E06"/>
    <w:rsid w:val="00BE5360"/>
    <w:rsid w:val="00BE598D"/>
    <w:rsid w:val="00BE7B3E"/>
    <w:rsid w:val="00BF1D5B"/>
    <w:rsid w:val="00C0686E"/>
    <w:rsid w:val="00C068D8"/>
    <w:rsid w:val="00C10D8F"/>
    <w:rsid w:val="00C11FF3"/>
    <w:rsid w:val="00C12E94"/>
    <w:rsid w:val="00C14DEC"/>
    <w:rsid w:val="00C15704"/>
    <w:rsid w:val="00C218A1"/>
    <w:rsid w:val="00C264AC"/>
    <w:rsid w:val="00C26D35"/>
    <w:rsid w:val="00C37C40"/>
    <w:rsid w:val="00C4081B"/>
    <w:rsid w:val="00C43751"/>
    <w:rsid w:val="00C43FA9"/>
    <w:rsid w:val="00C479A9"/>
    <w:rsid w:val="00C50180"/>
    <w:rsid w:val="00C62791"/>
    <w:rsid w:val="00C65219"/>
    <w:rsid w:val="00C677A3"/>
    <w:rsid w:val="00C8085B"/>
    <w:rsid w:val="00C82345"/>
    <w:rsid w:val="00C82BD0"/>
    <w:rsid w:val="00C865AC"/>
    <w:rsid w:val="00C87BF7"/>
    <w:rsid w:val="00C92F55"/>
    <w:rsid w:val="00C96D80"/>
    <w:rsid w:val="00CB7FAB"/>
    <w:rsid w:val="00CD3ED5"/>
    <w:rsid w:val="00CD7450"/>
    <w:rsid w:val="00CE252E"/>
    <w:rsid w:val="00CE3793"/>
    <w:rsid w:val="00CE63EA"/>
    <w:rsid w:val="00D02936"/>
    <w:rsid w:val="00D02C3E"/>
    <w:rsid w:val="00D0643B"/>
    <w:rsid w:val="00D07AAA"/>
    <w:rsid w:val="00D11DC5"/>
    <w:rsid w:val="00D15477"/>
    <w:rsid w:val="00D22E51"/>
    <w:rsid w:val="00D26018"/>
    <w:rsid w:val="00D320E7"/>
    <w:rsid w:val="00D40FED"/>
    <w:rsid w:val="00D434BE"/>
    <w:rsid w:val="00D44F1C"/>
    <w:rsid w:val="00D53D80"/>
    <w:rsid w:val="00D549A5"/>
    <w:rsid w:val="00D54CAB"/>
    <w:rsid w:val="00D5521D"/>
    <w:rsid w:val="00D63293"/>
    <w:rsid w:val="00D719AA"/>
    <w:rsid w:val="00D721A5"/>
    <w:rsid w:val="00D73207"/>
    <w:rsid w:val="00D83612"/>
    <w:rsid w:val="00D840C6"/>
    <w:rsid w:val="00D86139"/>
    <w:rsid w:val="00D93E0A"/>
    <w:rsid w:val="00DA0534"/>
    <w:rsid w:val="00DA32CD"/>
    <w:rsid w:val="00DB293A"/>
    <w:rsid w:val="00DB4C23"/>
    <w:rsid w:val="00DC73E0"/>
    <w:rsid w:val="00DD4130"/>
    <w:rsid w:val="00DE36CE"/>
    <w:rsid w:val="00E00FEA"/>
    <w:rsid w:val="00E030A0"/>
    <w:rsid w:val="00E041D8"/>
    <w:rsid w:val="00E10E07"/>
    <w:rsid w:val="00E16F1B"/>
    <w:rsid w:val="00E20003"/>
    <w:rsid w:val="00E258B2"/>
    <w:rsid w:val="00E263A7"/>
    <w:rsid w:val="00E26972"/>
    <w:rsid w:val="00E2745B"/>
    <w:rsid w:val="00E34370"/>
    <w:rsid w:val="00E34AB0"/>
    <w:rsid w:val="00E35793"/>
    <w:rsid w:val="00E41039"/>
    <w:rsid w:val="00E55476"/>
    <w:rsid w:val="00E71E1F"/>
    <w:rsid w:val="00E735B2"/>
    <w:rsid w:val="00E85CA1"/>
    <w:rsid w:val="00E9044A"/>
    <w:rsid w:val="00E95541"/>
    <w:rsid w:val="00EA5557"/>
    <w:rsid w:val="00EA679E"/>
    <w:rsid w:val="00EC32F7"/>
    <w:rsid w:val="00EC4BC5"/>
    <w:rsid w:val="00EE13BC"/>
    <w:rsid w:val="00EE561E"/>
    <w:rsid w:val="00EF2D69"/>
    <w:rsid w:val="00EF6D4E"/>
    <w:rsid w:val="00F00091"/>
    <w:rsid w:val="00F0143E"/>
    <w:rsid w:val="00F0270A"/>
    <w:rsid w:val="00F151F7"/>
    <w:rsid w:val="00F20982"/>
    <w:rsid w:val="00F20E45"/>
    <w:rsid w:val="00F27A3F"/>
    <w:rsid w:val="00F3657A"/>
    <w:rsid w:val="00F37052"/>
    <w:rsid w:val="00F379EA"/>
    <w:rsid w:val="00F405F2"/>
    <w:rsid w:val="00F506A3"/>
    <w:rsid w:val="00F60B27"/>
    <w:rsid w:val="00F74D0C"/>
    <w:rsid w:val="00F8289A"/>
    <w:rsid w:val="00F906AF"/>
    <w:rsid w:val="00FA0142"/>
    <w:rsid w:val="00FA0B4C"/>
    <w:rsid w:val="00FA2A70"/>
    <w:rsid w:val="00FB2398"/>
    <w:rsid w:val="00FB40C8"/>
    <w:rsid w:val="00FB6358"/>
    <w:rsid w:val="00FC0ACE"/>
    <w:rsid w:val="00FC122C"/>
    <w:rsid w:val="00FC3E7A"/>
    <w:rsid w:val="00FD1787"/>
    <w:rsid w:val="00FE71F4"/>
    <w:rsid w:val="00FF08AA"/>
    <w:rsid w:val="00FF345D"/>
    <w:rsid w:val="00FF418B"/>
    <w:rsid w:val="00FF4C1B"/>
    <w:rsid w:val="00FF6E20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62B0FE"/>
  <w15:docId w15:val="{FD56321B-AC20-4C53-B51E-D325F72DB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sz w:val="13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Rodap">
    <w:name w:val="footer"/>
    <w:basedOn w:val="Normal"/>
    <w:semiHidden/>
    <w:pPr>
      <w:tabs>
        <w:tab w:val="center" w:pos="4536"/>
        <w:tab w:val="right" w:pos="9072"/>
      </w:tabs>
    </w:pPr>
  </w:style>
  <w:style w:type="paragraph" w:styleId="Corpodetexto">
    <w:name w:val="Body Text"/>
    <w:basedOn w:val="Normal"/>
    <w:semiHidden/>
    <w:rPr>
      <w:rFonts w:cs="Arial"/>
      <w:b/>
      <w:bCs/>
      <w:sz w:val="22"/>
      <w:szCs w:val="22"/>
    </w:rPr>
  </w:style>
  <w:style w:type="paragraph" w:styleId="Corpodetexto3">
    <w:name w:val="Body Text 3"/>
    <w:basedOn w:val="Normal"/>
    <w:semiHidden/>
    <w:pPr>
      <w:ind w:right="480"/>
    </w:pPr>
    <w:rPr>
      <w:rFonts w:cs="Arial"/>
    </w:rPr>
  </w:style>
  <w:style w:type="character" w:styleId="Hyperlink">
    <w:name w:val="Hyperlink"/>
    <w:semiHidden/>
    <w:rPr>
      <w:color w:val="0000FF"/>
      <w:u w:val="single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E3579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35793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35793"/>
    <w:rPr>
      <w:rFonts w:ascii="Arial" w:hAnsi="Arial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9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93"/>
    <w:rPr>
      <w:rFonts w:ascii="Arial" w:hAnsi="Arial"/>
      <w:b/>
      <w:bCs/>
    </w:rPr>
  </w:style>
  <w:style w:type="paragraph" w:styleId="Reviso">
    <w:name w:val="Revision"/>
    <w:hidden/>
    <w:uiPriority w:val="99"/>
    <w:semiHidden/>
    <w:rsid w:val="00C37C40"/>
    <w:rPr>
      <w:rFonts w:ascii="Arial" w:hAnsi="Arial"/>
    </w:rPr>
  </w:style>
  <w:style w:type="paragraph" w:styleId="PargrafodaLista">
    <w:name w:val="List Paragraph"/>
    <w:basedOn w:val="Normal"/>
    <w:uiPriority w:val="34"/>
    <w:qFormat/>
    <w:rsid w:val="00FB2398"/>
    <w:pPr>
      <w:ind w:left="720"/>
    </w:pPr>
    <w:rPr>
      <w:rFonts w:ascii="Calibri" w:eastAsiaTheme="minorHAnsi" w:hAnsi="Calibri"/>
      <w:sz w:val="22"/>
      <w:szCs w:val="22"/>
    </w:rPr>
  </w:style>
  <w:style w:type="paragraph" w:customStyle="1" w:styleId="Default">
    <w:name w:val="Default"/>
    <w:rsid w:val="00CE37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pt-B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6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wika.com.b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ika.com.br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esseinformation" ma:contentTypeID="0x01010030A847B7B78AF542912C19A5A0ADD974000D35FB11EC87CB47843DC41B7A36DFD7" ma:contentTypeVersion="1" ma:contentTypeDescription="" ma:contentTypeScope="" ma:versionID="1bc95d6fa220e2f7e859dcbece2569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fda3620cbb81302a13f72ae37f247a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 do not us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DEB8D-0AAA-4FF2-8A2F-A3CDB7DC32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DCB267-46EB-4A6E-98F6-4B8E701EE5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D19922-9D54-4E76-B916-DC130A3224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FDFEE0-30FD-4398-BF6B-6BCEE11CE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4</Words>
  <Characters>1697</Characters>
  <Application>Microsoft Office Word</Application>
  <DocSecurity>0</DocSecurity>
  <Lines>14</Lines>
  <Paragraphs>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Differenzdruckmessgeräte:</vt:lpstr>
      <vt:lpstr>Differenzdruckmessgeräte:</vt:lpstr>
      <vt:lpstr>Differenzdruckmessgeräte:</vt:lpstr>
    </vt:vector>
  </TitlesOfParts>
  <Company>WIKA Alexander Wiegand GmbH &amp; Co.</Company>
  <LinksUpToDate>false</LinksUpToDate>
  <CharactersWithSpaces>2007</CharactersWithSpaces>
  <SharedDoc>false</SharedDoc>
  <HLinks>
    <vt:vector size="12" baseType="variant">
      <vt:variant>
        <vt:i4>8126524</vt:i4>
      </vt:variant>
      <vt:variant>
        <vt:i4>3</vt:i4>
      </vt:variant>
      <vt:variant>
        <vt:i4>0</vt:i4>
      </vt:variant>
      <vt:variant>
        <vt:i4>5</vt:i4>
      </vt:variant>
      <vt:variant>
        <vt:lpwstr>http://www.wika.de/</vt:lpwstr>
      </vt:variant>
      <vt:variant>
        <vt:lpwstr/>
      </vt:variant>
      <vt:variant>
        <vt:i4>8126524</vt:i4>
      </vt:variant>
      <vt:variant>
        <vt:i4>0</vt:i4>
      </vt:variant>
      <vt:variant>
        <vt:i4>0</vt:i4>
      </vt:variant>
      <vt:variant>
        <vt:i4>5</vt:i4>
      </vt:variant>
      <vt:variant>
        <vt:lpwstr>http://www.wika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zdruckmessgeräte:</dc:title>
  <dc:creator>AdrianM</dc:creator>
  <cp:lastModifiedBy>Mota, Thais</cp:lastModifiedBy>
  <cp:revision>2</cp:revision>
  <cp:lastPrinted>2018-05-09T07:37:00Z</cp:lastPrinted>
  <dcterms:created xsi:type="dcterms:W3CDTF">2020-05-18T13:08:00Z</dcterms:created>
  <dcterms:modified xsi:type="dcterms:W3CDTF">2020-05-18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6127</vt:lpwstr>
  </property>
  <property fmtid="{D5CDD505-2E9C-101B-9397-08002B2CF9AE}" pid="3" name="NXPowerLiteSettings">
    <vt:lpwstr>F7000400038000</vt:lpwstr>
  </property>
  <property fmtid="{D5CDD505-2E9C-101B-9397-08002B2CF9AE}" pid="4" name="NXPowerLiteVersion">
    <vt:lpwstr>D5.1.3</vt:lpwstr>
  </property>
  <property fmtid="{D5CDD505-2E9C-101B-9397-08002B2CF9AE}" pid="5" name="ContentTypeId">
    <vt:lpwstr>0x01010030A847B7B78AF542912C19A5A0ADD974000D35FB11EC87CB47843DC41B7A36DFD7</vt:lpwstr>
  </property>
</Properties>
</file>